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3CE891" w14:textId="77777777" w:rsidR="00211A40" w:rsidRPr="002A6795" w:rsidRDefault="005439FC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32"/>
          <w:szCs w:val="32"/>
          <w:lang w:val="en-CA" w:eastAsia="en-CA" w:bidi="en-CA"/>
        </w:rPr>
      </w:pPr>
      <w:bookmarkStart w:id="0" w:name="_GoBack"/>
      <w:bookmarkEnd w:id="0"/>
      <w:r w:rsidRPr="002A6795">
        <w:rPr>
          <w:rFonts w:eastAsia="Arial"/>
          <w:sz w:val="32"/>
          <w:szCs w:val="32"/>
          <w:lang w:val="en-CA" w:eastAsia="en-CA" w:bidi="en-CA"/>
        </w:rPr>
        <w:t>SUBCONTRACT AGREEMENT</w:t>
      </w:r>
    </w:p>
    <w:p w14:paraId="43B2CAD5" w14:textId="77777777" w:rsidR="00211A40" w:rsidRPr="002A6795" w:rsidRDefault="00211A40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lang w:val="en-CA" w:eastAsia="en-CA" w:bidi="en-CA"/>
        </w:rPr>
      </w:pPr>
    </w:p>
    <w:p w14:paraId="3D1C2425" w14:textId="77777777" w:rsidR="00211A40" w:rsidRPr="002A6795" w:rsidRDefault="00211A4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7BA38651" w14:textId="77777777" w:rsidR="00211A40" w:rsidRPr="002A6795" w:rsidRDefault="00211A4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4B64BA53" w14:textId="361F51BB" w:rsidR="00211A40" w:rsidRPr="002A6795" w:rsidRDefault="005439F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 w:rsidRPr="002A6795">
        <w:rPr>
          <w:rFonts w:eastAsia="Arial"/>
          <w:lang w:val="en-US" w:eastAsia="en-US" w:bidi="en-US"/>
        </w:rPr>
        <w:t>T</w:t>
      </w:r>
      <w:r w:rsidR="00E9697E">
        <w:rPr>
          <w:rFonts w:eastAsia="Arial"/>
          <w:lang w:val="en-US" w:eastAsia="en-US" w:bidi="en-US"/>
        </w:rPr>
        <w:t>he effective date of t</w:t>
      </w:r>
      <w:r w:rsidRPr="002A6795">
        <w:rPr>
          <w:rFonts w:eastAsia="Arial"/>
          <w:lang w:val="en-US" w:eastAsia="en-US" w:bidi="en-US"/>
        </w:rPr>
        <w:t>his Subcontract Agreement (the "Agreement") is [DATE],</w:t>
      </w:r>
      <w:r w:rsidR="00E9697E">
        <w:rPr>
          <w:rFonts w:eastAsia="Arial"/>
          <w:lang w:val="en-US" w:eastAsia="en-US" w:bidi="en-US"/>
        </w:rPr>
        <w:t xml:space="preserve"> made</w:t>
      </w:r>
    </w:p>
    <w:p w14:paraId="724CE761" w14:textId="77777777" w:rsidR="00211A40" w:rsidRPr="002A6795" w:rsidRDefault="00211A4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b/>
          <w:lang w:val="en-CA" w:eastAsia="en-CA" w:bidi="en-CA"/>
        </w:rPr>
      </w:pPr>
    </w:p>
    <w:p w14:paraId="0B555D4B" w14:textId="77777777" w:rsidR="00211A40" w:rsidRPr="002A6795" w:rsidRDefault="00211A4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lang w:val="en-CA" w:eastAsia="en-CA" w:bidi="en-CA"/>
        </w:rPr>
      </w:pPr>
    </w:p>
    <w:p w14:paraId="64E8ACD5" w14:textId="5C63CC0D" w:rsidR="00211A40" w:rsidRPr="002A6795" w:rsidRDefault="00E9697E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val="en-US" w:eastAsia="en-US" w:bidi="en-US"/>
        </w:rPr>
      </w:pPr>
      <w:r>
        <w:rPr>
          <w:rFonts w:eastAsia="Arial"/>
          <w:b/>
          <w:lang w:val="en-CA" w:eastAsia="en-CA" w:bidi="en-CA"/>
        </w:rPr>
        <w:t>AMONGST</w:t>
      </w:r>
      <w:r w:rsidR="005439FC" w:rsidRPr="002A6795">
        <w:rPr>
          <w:rFonts w:eastAsia="Arial"/>
          <w:b/>
          <w:lang w:val="en-CA" w:eastAsia="en-CA" w:bidi="en-CA"/>
        </w:rPr>
        <w:t>:</w:t>
      </w:r>
      <w:r w:rsidR="005439FC" w:rsidRPr="002A6795">
        <w:rPr>
          <w:rFonts w:eastAsia="Arial"/>
          <w:b/>
          <w:lang w:val="en-CA" w:eastAsia="en-CA" w:bidi="en-CA"/>
        </w:rPr>
        <w:tab/>
      </w:r>
      <w:r w:rsidR="005439FC" w:rsidRPr="002A6795">
        <w:rPr>
          <w:rFonts w:eastAsia="Arial"/>
          <w:b/>
          <w:lang w:val="en-US" w:eastAsia="en-US" w:bidi="en-US"/>
        </w:rPr>
        <w:t>[YOUR COMPANY NAME]</w:t>
      </w:r>
      <w:r w:rsidR="005439FC" w:rsidRPr="002A6795">
        <w:rPr>
          <w:rFonts w:eastAsia="Arial"/>
          <w:lang w:val="en-US" w:eastAsia="en-US" w:bidi="en-US"/>
        </w:rPr>
        <w:t xml:space="preserve"> (the "Contractor"),</w:t>
      </w:r>
      <w:r w:rsidR="005439FC" w:rsidRPr="002A6795">
        <w:rPr>
          <w:rFonts w:eastAsia="Arial"/>
          <w:lang w:val="en-CA" w:eastAsia="en-CA" w:bidi="en-CA"/>
        </w:rPr>
        <w:t xml:space="preserve"> a company</w:t>
      </w:r>
      <w:r w:rsidR="00B93D83">
        <w:rPr>
          <w:rFonts w:eastAsia="Arial"/>
          <w:lang w:val="en-CA" w:eastAsia="en-CA" w:bidi="en-CA"/>
        </w:rPr>
        <w:t xml:space="preserve"> organised </w:t>
      </w:r>
      <w:r w:rsidR="005439FC" w:rsidRPr="002A6795">
        <w:rPr>
          <w:rFonts w:eastAsia="Arial"/>
          <w:lang w:val="en-CA" w:eastAsia="en-CA" w:bidi="en-CA"/>
        </w:rPr>
        <w:t xml:space="preserve">and existing under the laws of the [State/Province] of [STATE/PROVINCE], with its head office </w:t>
      </w:r>
      <w:r>
        <w:rPr>
          <w:rFonts w:eastAsia="Arial"/>
          <w:lang w:val="en-CA" w:eastAsia="en-CA" w:bidi="en-CA"/>
        </w:rPr>
        <w:t>situa</w:t>
      </w:r>
      <w:r w:rsidR="005439FC" w:rsidRPr="002A6795">
        <w:rPr>
          <w:rFonts w:eastAsia="Arial"/>
          <w:lang w:val="en-CA" w:eastAsia="en-CA" w:bidi="en-CA"/>
        </w:rPr>
        <w:t>ted :</w:t>
      </w:r>
    </w:p>
    <w:p w14:paraId="4D3B561F" w14:textId="77777777" w:rsidR="00211A40" w:rsidRPr="002A6795" w:rsidRDefault="00211A4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7863CEEE" w14:textId="77777777" w:rsidR="00211A40" w:rsidRPr="002A6795" w:rsidRDefault="005439F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2A6795">
        <w:rPr>
          <w:rFonts w:eastAsia="Arial"/>
          <w:lang w:val="en-US" w:eastAsia="en-US" w:bidi="en-US"/>
        </w:rPr>
        <w:tab/>
      </w:r>
      <w:r w:rsidRPr="002A6795">
        <w:rPr>
          <w:rFonts w:eastAsia="Arial"/>
          <w:lang w:val="en-US" w:eastAsia="en-US" w:bidi="en-US"/>
        </w:rPr>
        <w:tab/>
      </w:r>
      <w:r w:rsidRPr="002A6795">
        <w:rPr>
          <w:rFonts w:eastAsia="Arial"/>
          <w:lang w:val="en-US" w:eastAsia="en-US" w:bidi="en-US"/>
        </w:rPr>
        <w:tab/>
        <w:t>[YOUR COMPLETE ADDRESS]</w:t>
      </w:r>
    </w:p>
    <w:p w14:paraId="28068157" w14:textId="77777777" w:rsidR="00211A40" w:rsidRPr="002A6795" w:rsidRDefault="00211A4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1C9CAA45" w14:textId="77777777" w:rsidR="00211A40" w:rsidRPr="002A6795" w:rsidRDefault="00211A4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413CCD5E" w14:textId="76F13F1D" w:rsidR="00211A40" w:rsidRPr="002A6795" w:rsidRDefault="005439FC">
      <w:pPr>
        <w:pStyle w:val="BodyTextIndent2"/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after="0" w:line="240" w:lineRule="auto"/>
        <w:ind w:left="2160" w:hanging="2160"/>
        <w:rPr>
          <w:rFonts w:ascii="Times New Roman" w:eastAsia="Arial" w:hAnsi="Times New Roman" w:cs="Times New Roman"/>
          <w:lang w:val="en-CA" w:eastAsia="en-CA" w:bidi="en-CA"/>
        </w:rPr>
      </w:pPr>
      <w:r w:rsidRPr="002A6795">
        <w:rPr>
          <w:rFonts w:ascii="Times New Roman" w:eastAsia="Arial" w:hAnsi="Times New Roman" w:cs="Times New Roman"/>
          <w:b/>
          <w:lang w:val="en-CA" w:eastAsia="en-CA" w:bidi="en-CA"/>
        </w:rPr>
        <w:t>AND:</w:t>
      </w:r>
      <w:r w:rsidRPr="002A6795">
        <w:rPr>
          <w:rFonts w:ascii="Times New Roman" w:eastAsia="Arial" w:hAnsi="Times New Roman" w:cs="Times New Roman"/>
          <w:b/>
          <w:lang w:val="en-CA" w:eastAsia="en-CA" w:bidi="en-CA"/>
        </w:rPr>
        <w:tab/>
      </w:r>
      <w:r w:rsidRPr="002A6795">
        <w:rPr>
          <w:rFonts w:ascii="Times New Roman" w:eastAsia="Arial" w:hAnsi="Times New Roman" w:cs="Times New Roman"/>
          <w:b/>
          <w:lang w:val="en-US" w:eastAsia="en-US" w:bidi="en-US"/>
        </w:rPr>
        <w:t>[SUBCONTRACTOR NAME]</w:t>
      </w:r>
      <w:r w:rsidRPr="002A6795">
        <w:rPr>
          <w:rFonts w:ascii="Times New Roman" w:eastAsia="Arial" w:hAnsi="Times New Roman" w:cs="Times New Roman"/>
          <w:lang w:val="en-US" w:eastAsia="en-US" w:bidi="en-US"/>
        </w:rPr>
        <w:t xml:space="preserve"> (the "Subcontractor"),</w:t>
      </w:r>
      <w:r w:rsidRPr="002A6795">
        <w:rPr>
          <w:rFonts w:ascii="Times New Roman" w:eastAsia="Arial" w:hAnsi="Times New Roman" w:cs="Times New Roman"/>
          <w:lang w:val="en-CA" w:eastAsia="en-CA" w:bidi="en-CA"/>
        </w:rPr>
        <w:t xml:space="preserve"> a company</w:t>
      </w:r>
      <w:r w:rsidR="00B93D83">
        <w:rPr>
          <w:rFonts w:ascii="Times New Roman" w:eastAsia="Arial" w:hAnsi="Times New Roman" w:cs="Times New Roman"/>
          <w:lang w:val="en-CA" w:eastAsia="en-CA" w:bidi="en-CA"/>
        </w:rPr>
        <w:t xml:space="preserve"> organised </w:t>
      </w:r>
      <w:r w:rsidRPr="002A6795">
        <w:rPr>
          <w:rFonts w:ascii="Times New Roman" w:eastAsia="Arial" w:hAnsi="Times New Roman" w:cs="Times New Roman"/>
          <w:lang w:val="en-CA" w:eastAsia="en-CA" w:bidi="en-CA"/>
        </w:rPr>
        <w:t xml:space="preserve">and existing under the laws of the [State/Province] of [STATE/PROVINCE], with its head office </w:t>
      </w:r>
      <w:r w:rsidR="00E9697E">
        <w:rPr>
          <w:rFonts w:ascii="Times New Roman" w:eastAsia="Arial" w:hAnsi="Times New Roman" w:cs="Times New Roman"/>
          <w:lang w:val="en-CA" w:eastAsia="en-CA" w:bidi="en-CA"/>
        </w:rPr>
        <w:t>situat</w:t>
      </w:r>
      <w:r w:rsidRPr="002A6795">
        <w:rPr>
          <w:rFonts w:ascii="Times New Roman" w:eastAsia="Arial" w:hAnsi="Times New Roman" w:cs="Times New Roman"/>
          <w:lang w:val="en-CA" w:eastAsia="en-CA" w:bidi="en-CA"/>
        </w:rPr>
        <w:t>ed :</w:t>
      </w:r>
    </w:p>
    <w:p w14:paraId="549F60BF" w14:textId="77777777" w:rsidR="00211A40" w:rsidRPr="002A6795" w:rsidRDefault="00211A40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014F51D0" w14:textId="576D81B9" w:rsidR="00211A40" w:rsidRPr="002A6795" w:rsidRDefault="005439F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2A6795">
        <w:rPr>
          <w:rFonts w:eastAsia="Arial"/>
          <w:lang w:val="en-CA" w:eastAsia="en-CA" w:bidi="en-CA"/>
        </w:rPr>
        <w:tab/>
      </w:r>
      <w:r w:rsidRPr="002A6795">
        <w:rPr>
          <w:rFonts w:eastAsia="Arial"/>
          <w:lang w:val="en-CA" w:eastAsia="en-CA" w:bidi="en-CA"/>
        </w:rPr>
        <w:tab/>
      </w:r>
      <w:r w:rsidRPr="002A6795">
        <w:rPr>
          <w:rFonts w:eastAsia="Arial"/>
          <w:lang w:val="en-CA" w:eastAsia="en-CA" w:bidi="en-CA"/>
        </w:rPr>
        <w:tab/>
      </w:r>
      <w:r w:rsidRPr="002A6795">
        <w:rPr>
          <w:rFonts w:eastAsia="Arial"/>
          <w:lang w:val="en-US" w:eastAsia="en-US" w:bidi="en-US"/>
        </w:rPr>
        <w:t>[</w:t>
      </w:r>
      <w:r w:rsidR="00E9697E" w:rsidRPr="00E9697E">
        <w:rPr>
          <w:rFonts w:eastAsia="Arial"/>
          <w:bCs/>
          <w:lang w:val="en-US" w:eastAsia="en-US" w:bidi="en-US"/>
        </w:rPr>
        <w:t>SUBCONTRACTOR</w:t>
      </w:r>
      <w:r w:rsidR="00E9697E" w:rsidRPr="002A6795">
        <w:rPr>
          <w:rFonts w:eastAsia="Arial"/>
          <w:lang w:val="en-US" w:eastAsia="en-US" w:bidi="en-US"/>
        </w:rPr>
        <w:t xml:space="preserve"> </w:t>
      </w:r>
      <w:r w:rsidRPr="002A6795">
        <w:rPr>
          <w:rFonts w:eastAsia="Arial"/>
          <w:lang w:val="en-US" w:eastAsia="en-US" w:bidi="en-US"/>
        </w:rPr>
        <w:t>COMPLETE ADDRESS]</w:t>
      </w:r>
    </w:p>
    <w:p w14:paraId="5B02448B" w14:textId="77777777" w:rsidR="00211A40" w:rsidRPr="002A6795" w:rsidRDefault="00211A40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CA" w:eastAsia="en-CA" w:bidi="en-CA"/>
        </w:rPr>
      </w:pPr>
    </w:p>
    <w:p w14:paraId="010C7A3E" w14:textId="77777777" w:rsidR="00211A40" w:rsidRPr="002A6795" w:rsidRDefault="00211A4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56BA511F" w14:textId="5CB7C902" w:rsidR="00211A40" w:rsidRPr="002A6795" w:rsidRDefault="005439F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2A679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WHEREAS Contractor has entered into, or will hereafter enter into, a general construction contract, henceforth "The Prime Contract" with [GENERAL CONTRACTOR], to perform in accordance with various contract documents and specifications certain work prepared by [ARCHITECT], henceforth "Architect", and/or to furnish labo</w:t>
      </w:r>
      <w:r w:rsidR="00E9697E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u</w:t>
      </w:r>
      <w:r w:rsidRPr="002A679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r, materials, supplies</w:t>
      </w:r>
      <w:r w:rsidR="00B93D83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</w:t>
      </w:r>
      <w:r w:rsidRPr="002A679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and/or goods required to construct the following named and described </w:t>
      </w:r>
      <w:r w:rsidR="00E9697E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building</w:t>
      </w:r>
      <w:r w:rsidRPr="002A679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project:</w:t>
      </w:r>
    </w:p>
    <w:p w14:paraId="44C6FFBC" w14:textId="77777777" w:rsidR="00211A40" w:rsidRPr="002A6795" w:rsidRDefault="00211A4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214D9CB3" w14:textId="70BA1863" w:rsidR="00211A40" w:rsidRPr="002A6795" w:rsidRDefault="005439F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2A679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[DESCRIBE</w:t>
      </w:r>
      <w:r w:rsidR="00E9697E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PROJECT</w:t>
      </w:r>
      <w:r w:rsidRPr="002A679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], henceforth "The Project", located in [ADDRESS], and</w:t>
      </w:r>
    </w:p>
    <w:p w14:paraId="39814ADB" w14:textId="77777777" w:rsidR="00211A40" w:rsidRPr="002A6795" w:rsidRDefault="00211A4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30218681" w14:textId="1A22BB28" w:rsidR="00211A40" w:rsidRPr="002A6795" w:rsidRDefault="005439F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2A679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WHEREAS Contractor desires to retain Subcontractor to perform certain contract work in accordance with various contract documents and specifications and/or to furnish </w:t>
      </w:r>
      <w:r w:rsidRPr="002A6795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labo</w:t>
      </w:r>
      <w:r w:rsidR="00DB0E82" w:rsidRPr="002A6795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u</w:t>
      </w:r>
      <w:r w:rsidRPr="002A6795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r</w:t>
      </w:r>
      <w:r w:rsidRPr="002A679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, materials, supplies and/or goods for The Project;</w:t>
      </w:r>
    </w:p>
    <w:p w14:paraId="1131DFA1" w14:textId="77777777" w:rsidR="00211A40" w:rsidRPr="002A6795" w:rsidRDefault="00211A4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415CD205" w14:textId="21488252" w:rsidR="00211A40" w:rsidRPr="002A6795" w:rsidRDefault="005439F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2A679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NOW THEREFORE </w:t>
      </w:r>
      <w:r w:rsidR="00E9697E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both the </w:t>
      </w:r>
      <w:r w:rsidRPr="002A679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Contractor and </w:t>
      </w:r>
      <w:r w:rsidR="00E9697E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the </w:t>
      </w:r>
      <w:r w:rsidRPr="002A679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Subcontractor agree as follows:</w:t>
      </w:r>
    </w:p>
    <w:p w14:paraId="20F1DBF1" w14:textId="77777777" w:rsidR="00211A40" w:rsidRPr="002A6795" w:rsidRDefault="00211A4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798F6305" w14:textId="77777777" w:rsidR="00211A40" w:rsidRPr="002A6795" w:rsidRDefault="00211A4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0CD6B90C" w14:textId="77777777" w:rsidR="00211A40" w:rsidRPr="002A6795" w:rsidRDefault="005439FC" w:rsidP="00F7245A">
      <w:pPr>
        <w:pStyle w:val="Heading1"/>
        <w:rPr>
          <w:rFonts w:eastAsia="Arial"/>
          <w:lang w:val="en-US" w:eastAsia="en-US" w:bidi="en-US"/>
        </w:rPr>
      </w:pPr>
      <w:r w:rsidRPr="00F7245A">
        <w:t>SUBCONTRACT</w:t>
      </w:r>
      <w:r w:rsidRPr="002A6795">
        <w:rPr>
          <w:rFonts w:eastAsia="Arial"/>
          <w:lang w:val="en-US" w:eastAsia="en-US" w:bidi="en-US"/>
        </w:rPr>
        <w:t xml:space="preserve"> WORK</w:t>
      </w:r>
    </w:p>
    <w:p w14:paraId="2485A926" w14:textId="77777777" w:rsidR="00211A40" w:rsidRPr="002A6795" w:rsidRDefault="00211A4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2012FFF5" w14:textId="670D4A95" w:rsidR="00211A40" w:rsidRPr="002A6795" w:rsidRDefault="005439F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2A679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Subcontractor shall be employed as an independent contractor and shall provide and furnish all </w:t>
      </w:r>
      <w:r w:rsidRPr="002A6795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labo</w:t>
      </w:r>
      <w:r w:rsidR="00DB0E82" w:rsidRPr="002A6795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u</w:t>
      </w:r>
      <w:r w:rsidRPr="002A6795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r</w:t>
      </w:r>
      <w:r w:rsidRPr="002A679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, materials, tools, supplies, equipment, services, facilities, supervision, and administration necessary for the proper and complete performance and acceptance of the following portions of the work, hereinafter </w:t>
      </w:r>
      <w:r w:rsidR="00E9697E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</w:t>
      </w:r>
      <w:r w:rsidRPr="002A679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"the Subcontract Work", for the Project, together with such other portions of the drawings, specifications and addendum as related thereto:</w:t>
      </w:r>
    </w:p>
    <w:p w14:paraId="13F21427" w14:textId="77777777" w:rsidR="00211A40" w:rsidRPr="002A6795" w:rsidRDefault="00211A4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48FBCDD8" w14:textId="00A89D40" w:rsidR="00211A40" w:rsidRPr="002A6795" w:rsidRDefault="005439F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2A679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SEE </w:t>
      </w:r>
      <w:r w:rsidR="00DB0E82" w:rsidRPr="002A679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ANNEXURE</w:t>
      </w:r>
      <w:r w:rsidRPr="002A679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A: Scope, Conditions, And List of Attachments</w:t>
      </w:r>
    </w:p>
    <w:p w14:paraId="7F14C1B7" w14:textId="77777777" w:rsidR="00211A40" w:rsidRPr="002A6795" w:rsidRDefault="00211A4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5A58790C" w14:textId="77777777" w:rsidR="00211A40" w:rsidRPr="002A6795" w:rsidRDefault="00211A4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0F28AD09" w14:textId="77777777" w:rsidR="00211A40" w:rsidRPr="002A6795" w:rsidRDefault="005439FC" w:rsidP="00F7245A">
      <w:pPr>
        <w:pStyle w:val="Heading1"/>
        <w:rPr>
          <w:rFonts w:eastAsia="Arial"/>
          <w:lang w:val="en-US" w:eastAsia="en-US" w:bidi="en-US"/>
        </w:rPr>
      </w:pPr>
      <w:r w:rsidRPr="00F7245A">
        <w:t>SUBCONTRACTOR</w:t>
      </w:r>
      <w:r w:rsidRPr="002A6795">
        <w:rPr>
          <w:rFonts w:eastAsia="Arial"/>
          <w:lang w:val="en-US" w:eastAsia="en-US" w:bidi="en-US"/>
        </w:rPr>
        <w:t xml:space="preserve"> PRICE</w:t>
      </w:r>
    </w:p>
    <w:p w14:paraId="2682E66C" w14:textId="77777777" w:rsidR="00211A40" w:rsidRPr="002A6795" w:rsidRDefault="00211A4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06CE80E6" w14:textId="07D89CB9" w:rsidR="00211A40" w:rsidRPr="002A6795" w:rsidRDefault="005439F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2A679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In consideration of </w:t>
      </w:r>
      <w:r w:rsidR="00E9697E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the </w:t>
      </w:r>
      <w:r w:rsidRPr="002A679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Subcontractor's performance of this Subcontract, and at the times and subject to the terms and conditions hereinafter set forth, Contractor shall pay to Subcontractor the total sum of [</w:t>
      </w:r>
      <w:r w:rsidR="00E9697E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CURRENCY </w:t>
      </w:r>
      <w:r w:rsidRPr="002A679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AMOUNT], </w:t>
      </w:r>
      <w:r w:rsidR="00E9697E" w:rsidRPr="002A679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henceforth</w:t>
      </w:r>
      <w:r w:rsidRPr="002A679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"subcontract price." S</w:t>
      </w:r>
      <w:r w:rsidR="00E9697E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uch</w:t>
      </w:r>
      <w:r w:rsidRPr="002A679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subcontract price is dependent upon the conditions set forth in </w:t>
      </w:r>
      <w:r w:rsidR="00DB0E82" w:rsidRPr="002A679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Annexure</w:t>
      </w:r>
      <w:r w:rsidRPr="002A679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A being met. </w:t>
      </w:r>
      <w:r w:rsidR="00E9697E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If</w:t>
      </w:r>
      <w:r w:rsidRPr="002A679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said conditions not be met, the subcontract amount shall be modified accordingly.</w:t>
      </w:r>
    </w:p>
    <w:p w14:paraId="3B33ABDB" w14:textId="75D10878" w:rsidR="00211A40" w:rsidRDefault="00211A4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6F3EE511" w14:textId="77777777" w:rsidR="002A6795" w:rsidRPr="002A6795" w:rsidRDefault="002A679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4854C228" w14:textId="77777777" w:rsidR="00211A40" w:rsidRPr="002A6795" w:rsidRDefault="005439FC" w:rsidP="00F7245A">
      <w:pPr>
        <w:pStyle w:val="Heading1"/>
        <w:rPr>
          <w:rFonts w:eastAsia="Arial"/>
          <w:lang w:val="en-US" w:eastAsia="en-US" w:bidi="en-US"/>
        </w:rPr>
      </w:pPr>
      <w:r w:rsidRPr="002A6795">
        <w:rPr>
          <w:rFonts w:eastAsia="Arial"/>
          <w:lang w:val="en-US" w:eastAsia="en-US" w:bidi="en-US"/>
        </w:rPr>
        <w:t>SPECIAL CONDITIONS</w:t>
      </w:r>
    </w:p>
    <w:p w14:paraId="76A94AF3" w14:textId="77777777" w:rsidR="00211A40" w:rsidRPr="002A6795" w:rsidRDefault="00211A4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57AD44FC" w14:textId="048C89AC" w:rsidR="00211A40" w:rsidRPr="002A6795" w:rsidRDefault="005439F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2A679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The Special Conditions to </w:t>
      </w:r>
      <w:r w:rsidR="00E9697E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the </w:t>
      </w:r>
      <w:r w:rsidRPr="002A679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Subcontract are incorporated in this Subcontract as though fully set forth herein. </w:t>
      </w:r>
      <w:r w:rsidR="00E9697E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The </w:t>
      </w:r>
      <w:r w:rsidRPr="002A679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Subcontractor hereby acknowledges receipt of the Special Conditions.</w:t>
      </w:r>
    </w:p>
    <w:p w14:paraId="2D3C695D" w14:textId="77777777" w:rsidR="00211A40" w:rsidRPr="002A6795" w:rsidRDefault="00211A4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01A2EB42" w14:textId="77777777" w:rsidR="00211A40" w:rsidRPr="002A6795" w:rsidRDefault="00211A4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6227E79D" w14:textId="77777777" w:rsidR="00211A40" w:rsidRPr="002A6795" w:rsidRDefault="005439FC" w:rsidP="00F7245A">
      <w:pPr>
        <w:pStyle w:val="Heading1"/>
        <w:rPr>
          <w:rFonts w:eastAsia="Arial"/>
          <w:lang w:val="en-US" w:eastAsia="en-US" w:bidi="en-US"/>
        </w:rPr>
      </w:pPr>
      <w:r w:rsidRPr="002A6795">
        <w:rPr>
          <w:rFonts w:eastAsia="Arial"/>
          <w:lang w:val="en-US" w:eastAsia="en-US" w:bidi="en-US"/>
        </w:rPr>
        <w:t>COMMUNICATION AND NOTICE</w:t>
      </w:r>
    </w:p>
    <w:p w14:paraId="2FED6B6C" w14:textId="77777777" w:rsidR="00211A40" w:rsidRPr="002A6795" w:rsidRDefault="00211A4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423ED711" w14:textId="4CF54D4C" w:rsidR="00211A40" w:rsidRPr="002A6795" w:rsidRDefault="005439FC" w:rsidP="00F7245A">
      <w:pPr>
        <w:pStyle w:val="Heading2"/>
        <w:rPr>
          <w:rFonts w:eastAsia="Arial"/>
          <w:lang w:val="en-US" w:eastAsia="en-US" w:bidi="en-US"/>
        </w:rPr>
      </w:pPr>
      <w:r w:rsidRPr="002A6795">
        <w:rPr>
          <w:rFonts w:eastAsia="Arial"/>
          <w:lang w:val="en-US" w:eastAsia="en-US" w:bidi="en-US"/>
        </w:rPr>
        <w:t xml:space="preserve">All communications between </w:t>
      </w:r>
      <w:r w:rsidR="00E9697E">
        <w:rPr>
          <w:rFonts w:eastAsia="Arial"/>
          <w:lang w:val="en-US" w:eastAsia="en-US" w:bidi="en-US"/>
        </w:rPr>
        <w:t xml:space="preserve">the </w:t>
      </w:r>
      <w:r w:rsidRPr="002A6795">
        <w:rPr>
          <w:rFonts w:eastAsia="Arial"/>
          <w:lang w:val="en-US" w:eastAsia="en-US" w:bidi="en-US"/>
        </w:rPr>
        <w:t>Subcontractor and General Contractor, Owner or Architect shall be via Contractor.</w:t>
      </w:r>
    </w:p>
    <w:p w14:paraId="7FCD6FED" w14:textId="77777777" w:rsidR="00211A40" w:rsidRPr="002A6795" w:rsidRDefault="00211A4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074BE59D" w14:textId="28AC1BB2" w:rsidR="00211A40" w:rsidRPr="002A6795" w:rsidRDefault="00E9697E" w:rsidP="00F7245A">
      <w:pPr>
        <w:pStyle w:val="Heading2"/>
        <w:rPr>
          <w:rFonts w:eastAsia="Arial"/>
          <w:lang w:val="en-US" w:eastAsia="en-US" w:bidi="en-US"/>
        </w:rPr>
      </w:pPr>
      <w:r>
        <w:rPr>
          <w:rFonts w:eastAsia="Arial"/>
          <w:lang w:val="en-US" w:eastAsia="en-US" w:bidi="en-US"/>
        </w:rPr>
        <w:t xml:space="preserve">The </w:t>
      </w:r>
      <w:r w:rsidR="005439FC" w:rsidRPr="002A6795">
        <w:rPr>
          <w:rFonts w:eastAsia="Arial"/>
          <w:lang w:val="en-US" w:eastAsia="en-US" w:bidi="en-US"/>
        </w:rPr>
        <w:t xml:space="preserve">Subcontractor shall furnish </w:t>
      </w:r>
      <w:r>
        <w:rPr>
          <w:rFonts w:eastAsia="Arial"/>
          <w:lang w:val="en-US" w:eastAsia="en-US" w:bidi="en-US"/>
        </w:rPr>
        <w:t xml:space="preserve">the </w:t>
      </w:r>
      <w:r w:rsidR="005439FC" w:rsidRPr="002A6795">
        <w:rPr>
          <w:rFonts w:eastAsia="Arial"/>
          <w:lang w:val="en-US" w:eastAsia="en-US" w:bidi="en-US"/>
        </w:rPr>
        <w:t>Contractor with periodic progress reports as required by Contractor, including status of material, equipment, manpower and submittal.</w:t>
      </w:r>
    </w:p>
    <w:p w14:paraId="05B47E19" w14:textId="77777777" w:rsidR="00211A40" w:rsidRPr="002A6795" w:rsidRDefault="00211A4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78563230" w14:textId="366DC42C" w:rsidR="00211A40" w:rsidRPr="002A6795" w:rsidRDefault="00E9697E" w:rsidP="00F7245A">
      <w:pPr>
        <w:pStyle w:val="Heading2"/>
        <w:rPr>
          <w:rFonts w:eastAsia="Arial"/>
          <w:lang w:val="en-US" w:eastAsia="en-US" w:bidi="en-US"/>
        </w:rPr>
      </w:pPr>
      <w:r>
        <w:rPr>
          <w:rFonts w:eastAsia="Arial"/>
          <w:lang w:val="en-US" w:eastAsia="en-US" w:bidi="en-US"/>
        </w:rPr>
        <w:t xml:space="preserve">The </w:t>
      </w:r>
      <w:r w:rsidR="005439FC" w:rsidRPr="002A6795">
        <w:rPr>
          <w:rFonts w:eastAsia="Arial"/>
          <w:lang w:val="en-US" w:eastAsia="en-US" w:bidi="en-US"/>
        </w:rPr>
        <w:t>Subcontractor shall be deemed to have received notice of a fact, request, order, or demand when its Superintendent is notified, either orally or in writing, or [NUMBER] days after written notice is sent by registered or certified mail addressed to Subcontractor's last known place of business, whichever is sooner.</w:t>
      </w:r>
    </w:p>
    <w:p w14:paraId="1DD0429E" w14:textId="77777777" w:rsidR="00211A40" w:rsidRPr="002A6795" w:rsidRDefault="00211A4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59985F85" w14:textId="745C49F2" w:rsidR="00211A40" w:rsidRPr="002A6795" w:rsidRDefault="00E9697E" w:rsidP="00F7245A">
      <w:pPr>
        <w:pStyle w:val="Heading2"/>
        <w:rPr>
          <w:rFonts w:eastAsia="Arial"/>
          <w:lang w:val="en-US" w:eastAsia="en-US" w:bidi="en-US"/>
        </w:rPr>
      </w:pPr>
      <w:r>
        <w:rPr>
          <w:rFonts w:eastAsia="Arial"/>
          <w:lang w:val="en-US" w:eastAsia="en-US" w:bidi="en-US"/>
        </w:rPr>
        <w:t xml:space="preserve">The </w:t>
      </w:r>
      <w:r w:rsidR="005439FC" w:rsidRPr="002A6795">
        <w:rPr>
          <w:rFonts w:eastAsia="Arial"/>
          <w:lang w:val="en-US" w:eastAsia="en-US" w:bidi="en-US"/>
        </w:rPr>
        <w:t xml:space="preserve">Contractor shall be </w:t>
      </w:r>
      <w:r>
        <w:rPr>
          <w:rFonts w:eastAsia="Arial"/>
          <w:lang w:val="en-US" w:eastAsia="en-US" w:bidi="en-US"/>
        </w:rPr>
        <w:t>regard</w:t>
      </w:r>
      <w:r w:rsidR="005439FC" w:rsidRPr="002A6795">
        <w:rPr>
          <w:rFonts w:eastAsia="Arial"/>
          <w:lang w:val="en-US" w:eastAsia="en-US" w:bidi="en-US"/>
        </w:rPr>
        <w:t>ed to have received notice of a fact, request, or demand [NUMBER] days after written notice is sent by registered or certified mail addressed to the following address:</w:t>
      </w:r>
    </w:p>
    <w:p w14:paraId="45954D07" w14:textId="77777777" w:rsidR="00211A40" w:rsidRPr="002A6795" w:rsidRDefault="00211A4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0BB8EBF9" w14:textId="77777777" w:rsidR="00211A40" w:rsidRPr="002A6795" w:rsidRDefault="005439F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 w:firstLine="720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2A679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[YOUR COMPLETE ADDRESS]</w:t>
      </w:r>
    </w:p>
    <w:p w14:paraId="50416E8C" w14:textId="77777777" w:rsidR="00211A40" w:rsidRPr="002A6795" w:rsidRDefault="00211A4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793AC873" w14:textId="77777777" w:rsidR="00211A40" w:rsidRPr="002A6795" w:rsidRDefault="00211A4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5F28CA94" w14:textId="77777777" w:rsidR="00211A40" w:rsidRPr="002A6795" w:rsidRDefault="005439FC" w:rsidP="00F7245A">
      <w:pPr>
        <w:pStyle w:val="Heading1"/>
        <w:rPr>
          <w:rFonts w:eastAsia="Arial"/>
          <w:lang w:val="en-US" w:eastAsia="en-US" w:bidi="en-US"/>
        </w:rPr>
      </w:pPr>
      <w:r w:rsidRPr="002A6795">
        <w:rPr>
          <w:rFonts w:eastAsia="Arial"/>
          <w:lang w:val="en-US" w:eastAsia="en-US" w:bidi="en-US"/>
        </w:rPr>
        <w:t>GOVERNING LAW AND RULES OF CONSTRUCTION</w:t>
      </w:r>
    </w:p>
    <w:p w14:paraId="3AF071B3" w14:textId="77777777" w:rsidR="00211A40" w:rsidRPr="002A6795" w:rsidRDefault="00211A4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3546A304" w14:textId="5A90CA49" w:rsidR="00211A40" w:rsidRPr="002A6795" w:rsidRDefault="005439FC" w:rsidP="00F7245A">
      <w:pPr>
        <w:pStyle w:val="Heading2"/>
        <w:rPr>
          <w:rFonts w:eastAsia="Arial"/>
          <w:lang w:val="en-US" w:eastAsia="en-US" w:bidi="en-US"/>
        </w:rPr>
      </w:pPr>
      <w:r w:rsidRPr="002A6795">
        <w:rPr>
          <w:rFonts w:eastAsia="Arial"/>
          <w:lang w:val="en-US" w:eastAsia="en-US" w:bidi="en-US"/>
        </w:rPr>
        <w:t xml:space="preserve">The </w:t>
      </w:r>
      <w:r w:rsidR="00E9697E" w:rsidRPr="002A6795">
        <w:rPr>
          <w:rFonts w:eastAsia="Arial"/>
          <w:lang w:val="en-US" w:eastAsia="en-US" w:bidi="en-US"/>
        </w:rPr>
        <w:t>interpretation,</w:t>
      </w:r>
      <w:r w:rsidR="00E9697E">
        <w:rPr>
          <w:rFonts w:eastAsia="Arial"/>
          <w:lang w:val="en-US" w:eastAsia="en-US" w:bidi="en-US"/>
        </w:rPr>
        <w:t xml:space="preserve"> </w:t>
      </w:r>
      <w:r w:rsidRPr="002A6795">
        <w:rPr>
          <w:rFonts w:eastAsia="Arial"/>
          <w:lang w:val="en-US" w:eastAsia="en-US" w:bidi="en-US"/>
        </w:rPr>
        <w:t xml:space="preserve">validity, and performance of this Subcontract shall be </w:t>
      </w:r>
      <w:r w:rsidR="00E9697E">
        <w:rPr>
          <w:rFonts w:eastAsia="Arial"/>
          <w:lang w:val="en-US" w:eastAsia="en-US" w:bidi="en-US"/>
        </w:rPr>
        <w:t>rule</w:t>
      </w:r>
      <w:r w:rsidRPr="002A6795">
        <w:rPr>
          <w:rFonts w:eastAsia="Arial"/>
          <w:lang w:val="en-US" w:eastAsia="en-US" w:bidi="en-US"/>
        </w:rPr>
        <w:t>d by the laws of the jurisdiction where the Project is located.</w:t>
      </w:r>
    </w:p>
    <w:p w14:paraId="71E892C3" w14:textId="77777777" w:rsidR="00211A40" w:rsidRPr="002A6795" w:rsidRDefault="00211A4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02533988" w14:textId="6C14AAFE" w:rsidR="00211A40" w:rsidRPr="002A6795" w:rsidRDefault="00E9697E" w:rsidP="00F7245A">
      <w:pPr>
        <w:pStyle w:val="Heading2"/>
        <w:rPr>
          <w:rFonts w:eastAsia="Arial"/>
          <w:lang w:val="en-US" w:eastAsia="en-US" w:bidi="en-US"/>
        </w:rPr>
      </w:pPr>
      <w:r>
        <w:rPr>
          <w:rFonts w:eastAsia="Arial"/>
          <w:lang w:val="en-US" w:eastAsia="en-US" w:bidi="en-US"/>
        </w:rPr>
        <w:lastRenderedPageBreak/>
        <w:t xml:space="preserve">The </w:t>
      </w:r>
      <w:r w:rsidRPr="002A6795">
        <w:rPr>
          <w:rFonts w:eastAsia="Arial"/>
          <w:lang w:val="en-US" w:eastAsia="en-US" w:bidi="en-US"/>
        </w:rPr>
        <w:t>captions,</w:t>
      </w:r>
      <w:r>
        <w:rPr>
          <w:rFonts w:eastAsia="Arial"/>
          <w:lang w:val="en-US" w:eastAsia="en-US" w:bidi="en-US"/>
        </w:rPr>
        <w:t xml:space="preserve"> t</w:t>
      </w:r>
      <w:r w:rsidR="005439FC" w:rsidRPr="002A6795">
        <w:rPr>
          <w:rFonts w:eastAsia="Arial"/>
          <w:lang w:val="en-US" w:eastAsia="en-US" w:bidi="en-US"/>
        </w:rPr>
        <w:t xml:space="preserve">itles, or headings to any provision, article, etc., shall not </w:t>
      </w:r>
      <w:r>
        <w:rPr>
          <w:rFonts w:eastAsia="Arial"/>
          <w:lang w:val="en-US" w:eastAsia="en-US" w:bidi="en-US"/>
        </w:rPr>
        <w:t>curb</w:t>
      </w:r>
      <w:r w:rsidR="005439FC" w:rsidRPr="002A6795">
        <w:rPr>
          <w:rFonts w:eastAsia="Arial"/>
          <w:lang w:val="en-US" w:eastAsia="en-US" w:bidi="en-US"/>
        </w:rPr>
        <w:t xml:space="preserve"> the full co</w:t>
      </w:r>
      <w:r>
        <w:rPr>
          <w:rFonts w:eastAsia="Arial"/>
          <w:lang w:val="en-US" w:eastAsia="en-US" w:bidi="en-US"/>
        </w:rPr>
        <w:t>re</w:t>
      </w:r>
      <w:r w:rsidR="005439FC" w:rsidRPr="002A6795">
        <w:rPr>
          <w:rFonts w:eastAsia="Arial"/>
          <w:lang w:val="en-US" w:eastAsia="en-US" w:bidi="en-US"/>
        </w:rPr>
        <w:t xml:space="preserve"> of the same. These </w:t>
      </w:r>
      <w:r>
        <w:rPr>
          <w:rFonts w:eastAsia="Arial"/>
          <w:lang w:val="en-US" w:eastAsia="en-US" w:bidi="en-US"/>
        </w:rPr>
        <w:t>clause</w:t>
      </w:r>
      <w:r w:rsidR="005439FC" w:rsidRPr="002A6795">
        <w:rPr>
          <w:rFonts w:eastAsia="Arial"/>
          <w:lang w:val="en-US" w:eastAsia="en-US" w:bidi="en-US"/>
        </w:rPr>
        <w:t xml:space="preserve">s have the full force and effect as if no </w:t>
      </w:r>
      <w:r>
        <w:rPr>
          <w:rFonts w:eastAsia="Arial"/>
          <w:lang w:val="en-US" w:eastAsia="en-US" w:bidi="en-US"/>
        </w:rPr>
        <w:t xml:space="preserve">captions, </w:t>
      </w:r>
      <w:r w:rsidR="005439FC" w:rsidRPr="002A6795">
        <w:rPr>
          <w:rFonts w:eastAsia="Arial"/>
          <w:lang w:val="en-US" w:eastAsia="en-US" w:bidi="en-US"/>
        </w:rPr>
        <w:t>titles</w:t>
      </w:r>
      <w:r>
        <w:rPr>
          <w:rFonts w:eastAsia="Arial"/>
          <w:lang w:val="en-US" w:eastAsia="en-US" w:bidi="en-US"/>
        </w:rPr>
        <w:t xml:space="preserve">, or headings </w:t>
      </w:r>
      <w:r w:rsidR="005439FC" w:rsidRPr="002A6795">
        <w:rPr>
          <w:rFonts w:eastAsia="Arial"/>
          <w:lang w:val="en-US" w:eastAsia="en-US" w:bidi="en-US"/>
        </w:rPr>
        <w:t>existed.</w:t>
      </w:r>
    </w:p>
    <w:p w14:paraId="4DD2BF18" w14:textId="77777777" w:rsidR="00211A40" w:rsidRPr="002A6795" w:rsidRDefault="00211A4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28F9C767" w14:textId="5F1F344A" w:rsidR="00211A40" w:rsidRPr="002A6795" w:rsidRDefault="005439FC" w:rsidP="00F7245A">
      <w:pPr>
        <w:pStyle w:val="Heading2"/>
        <w:rPr>
          <w:rFonts w:eastAsia="Arial"/>
          <w:lang w:val="en-US" w:eastAsia="en-US" w:bidi="en-US"/>
        </w:rPr>
      </w:pPr>
      <w:r w:rsidRPr="002A6795">
        <w:rPr>
          <w:rFonts w:eastAsia="Arial"/>
          <w:lang w:val="en-US" w:eastAsia="en-US" w:bidi="en-US"/>
        </w:rPr>
        <w:t xml:space="preserve">If any </w:t>
      </w:r>
      <w:r w:rsidR="00E9697E">
        <w:rPr>
          <w:rFonts w:eastAsia="Arial"/>
          <w:lang w:val="en-US" w:eastAsia="en-US" w:bidi="en-US"/>
        </w:rPr>
        <w:t>expression</w:t>
      </w:r>
      <w:r w:rsidRPr="002A6795">
        <w:rPr>
          <w:rFonts w:eastAsia="Arial"/>
          <w:lang w:val="en-US" w:eastAsia="en-US" w:bidi="en-US"/>
        </w:rPr>
        <w:t xml:space="preserve"> or provision of this Subcontract is determined to be invalid, it shall not affect the validity and enforcement of the remaining terms and provisions of this Subcontract.</w:t>
      </w:r>
    </w:p>
    <w:p w14:paraId="11637012" w14:textId="77777777" w:rsidR="00211A40" w:rsidRPr="002A6795" w:rsidRDefault="00211A4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2ECF181D" w14:textId="678C1AD6" w:rsidR="00211A40" w:rsidRPr="002A6795" w:rsidRDefault="005439FC" w:rsidP="00F7245A">
      <w:pPr>
        <w:pStyle w:val="Heading2"/>
        <w:rPr>
          <w:rFonts w:eastAsia="Arial"/>
          <w:lang w:val="en-US" w:eastAsia="en-US" w:bidi="en-US"/>
        </w:rPr>
      </w:pPr>
      <w:r w:rsidRPr="002A6795">
        <w:rPr>
          <w:rFonts w:eastAsia="Arial"/>
          <w:lang w:val="en-US" w:eastAsia="en-US" w:bidi="en-US"/>
        </w:rPr>
        <w:t xml:space="preserve">This contract shall be </w:t>
      </w:r>
      <w:r w:rsidR="00E9697E">
        <w:rPr>
          <w:rFonts w:eastAsia="Arial"/>
          <w:lang w:val="en-US" w:eastAsia="en-US" w:bidi="en-US"/>
        </w:rPr>
        <w:t>compelling</w:t>
      </w:r>
      <w:r w:rsidRPr="002A6795">
        <w:rPr>
          <w:rFonts w:eastAsia="Arial"/>
          <w:lang w:val="en-US" w:eastAsia="en-US" w:bidi="en-US"/>
        </w:rPr>
        <w:t xml:space="preserve"> upon and inure to the benefit of the respective successors, assigns, representatives, and heirs of the parties herein.</w:t>
      </w:r>
    </w:p>
    <w:p w14:paraId="59DCE581" w14:textId="77777777" w:rsidR="00211A40" w:rsidRPr="002A6795" w:rsidRDefault="00211A4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0A5D5EF5" w14:textId="77777777" w:rsidR="00211A40" w:rsidRPr="002A6795" w:rsidRDefault="00211A4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3B108F5B" w14:textId="77777777" w:rsidR="00211A40" w:rsidRPr="002A6795" w:rsidRDefault="005439FC" w:rsidP="00F7245A">
      <w:pPr>
        <w:pStyle w:val="Heading1"/>
        <w:rPr>
          <w:rFonts w:eastAsia="Arial"/>
          <w:lang w:val="en-US" w:eastAsia="en-US" w:bidi="en-US"/>
        </w:rPr>
      </w:pPr>
      <w:r w:rsidRPr="002A6795">
        <w:rPr>
          <w:rFonts w:eastAsia="Arial"/>
          <w:lang w:val="en-US" w:eastAsia="en-US" w:bidi="en-US"/>
        </w:rPr>
        <w:t>AMENDMENT</w:t>
      </w:r>
    </w:p>
    <w:p w14:paraId="0558724D" w14:textId="77777777" w:rsidR="00211A40" w:rsidRPr="002A6795" w:rsidRDefault="00211A4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2D259817" w14:textId="4F8E8345" w:rsidR="00211A40" w:rsidRPr="002A6795" w:rsidRDefault="005439F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2A679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This Subcontract shall only be </w:t>
      </w:r>
      <w:r w:rsidR="00E9697E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chang</w:t>
      </w:r>
      <w:r w:rsidRPr="002A679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ed or modified by written document executed by</w:t>
      </w:r>
      <w:r w:rsidR="00B93D83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authorised </w:t>
      </w:r>
      <w:r w:rsidRPr="002A679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representatives of Contractor and Subcontractor. This Subcontract </w:t>
      </w:r>
      <w:r w:rsidR="00E9697E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replac</w:t>
      </w:r>
      <w:r w:rsidRPr="002A679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es all prior representations made by Contractor.</w:t>
      </w:r>
    </w:p>
    <w:p w14:paraId="164872F7" w14:textId="77777777" w:rsidR="00211A40" w:rsidRPr="002A6795" w:rsidRDefault="00211A4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746F2194" w14:textId="77777777" w:rsidR="00211A40" w:rsidRPr="002A6795" w:rsidRDefault="00211A4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66681F47" w14:textId="77777777" w:rsidR="00211A40" w:rsidRPr="002A6795" w:rsidRDefault="005439FC" w:rsidP="00F7245A">
      <w:pPr>
        <w:pStyle w:val="Heading1"/>
        <w:rPr>
          <w:rFonts w:eastAsia="Arial"/>
          <w:lang w:val="en-US" w:eastAsia="en-US" w:bidi="en-US"/>
        </w:rPr>
      </w:pPr>
      <w:r w:rsidRPr="002A6795">
        <w:rPr>
          <w:rFonts w:eastAsia="Arial"/>
          <w:lang w:val="en-US" w:eastAsia="en-US" w:bidi="en-US"/>
        </w:rPr>
        <w:t>ARBITRATION</w:t>
      </w:r>
    </w:p>
    <w:p w14:paraId="4384D204" w14:textId="77777777" w:rsidR="00211A40" w:rsidRPr="002A6795" w:rsidRDefault="00211A4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5979BA85" w14:textId="08A27CA0" w:rsidR="00211A40" w:rsidRPr="002A6795" w:rsidRDefault="005439F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2A679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Any and all dis</w:t>
      </w:r>
      <w:r w:rsidR="00E9697E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agreement</w:t>
      </w:r>
      <w:r w:rsidRPr="002A679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s or claims between the Contractor and the Subcontractor </w:t>
      </w:r>
      <w:r w:rsidR="00E9697E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resulting from</w:t>
      </w:r>
      <w:r w:rsidRPr="002A679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this Subcontract shall be resolved by submission of the same to [SPECIFY], for resolution by binding arbitration according to [SPECIFY]'s Rules of Arbitration. In so agreeing the parties </w:t>
      </w:r>
      <w:r w:rsidR="00DB0E82" w:rsidRPr="002A679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accept</w:t>
      </w:r>
      <w:r w:rsidRPr="002A679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the </w:t>
      </w:r>
      <w:r w:rsidR="00E9697E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decision</w:t>
      </w:r>
      <w:r w:rsidRPr="002A679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of the arbitrator shall be final and </w:t>
      </w:r>
      <w:r w:rsidR="00E9697E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compelli</w:t>
      </w:r>
      <w:r w:rsidRPr="002A679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ng on them as though </w:t>
      </w:r>
      <w:r w:rsidR="00E9697E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given </w:t>
      </w:r>
      <w:r w:rsidRPr="002A679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by a court of law and shall be </w:t>
      </w:r>
      <w:r w:rsidR="00E9697E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implemented</w:t>
      </w:r>
      <w:r w:rsidRPr="002A679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in any court having </w:t>
      </w:r>
      <w:r w:rsidR="00E9697E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power</w:t>
      </w:r>
      <w:r w:rsidRPr="002A679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over the same.</w:t>
      </w:r>
    </w:p>
    <w:p w14:paraId="2DF55CB4" w14:textId="77777777" w:rsidR="00211A40" w:rsidRPr="002A6795" w:rsidRDefault="00211A4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38F23DCF" w14:textId="77777777" w:rsidR="00211A40" w:rsidRPr="002A6795" w:rsidRDefault="00211A4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4039EE90" w14:textId="2A10B3BD" w:rsidR="00211A40" w:rsidRPr="002A6795" w:rsidRDefault="005439F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2A6795">
        <w:rPr>
          <w:rFonts w:eastAsia="Arial"/>
          <w:lang w:val="en-US" w:eastAsia="en-US" w:bidi="en-US"/>
        </w:rPr>
        <w:t xml:space="preserve">IN WITNESS WHEREOF, </w:t>
      </w:r>
      <w:r w:rsidR="00E9697E">
        <w:rPr>
          <w:rFonts w:eastAsia="Arial"/>
          <w:lang w:val="en-US" w:eastAsia="en-US" w:bidi="en-US"/>
        </w:rPr>
        <w:t xml:space="preserve">both </w:t>
      </w:r>
      <w:r w:rsidRPr="002A6795">
        <w:rPr>
          <w:rFonts w:eastAsia="Arial"/>
          <w:lang w:val="en-US" w:eastAsia="en-US" w:bidi="en-US"/>
        </w:rPr>
        <w:t>the parties hereto have executed this Agreement as of the day and year first above written.</w:t>
      </w:r>
    </w:p>
    <w:p w14:paraId="0981E547" w14:textId="77777777" w:rsidR="00211A40" w:rsidRPr="002A6795" w:rsidRDefault="00211A4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57459BE6" w14:textId="77777777" w:rsidR="00211A40" w:rsidRPr="002A6795" w:rsidRDefault="00211A4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47AAEDB" w14:textId="77777777" w:rsidR="00211A40" w:rsidRPr="002A6795" w:rsidRDefault="005439F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CA" w:eastAsia="en-CA" w:bidi="en-CA"/>
        </w:rPr>
      </w:pPr>
      <w:r w:rsidRPr="002A6795">
        <w:rPr>
          <w:rFonts w:eastAsia="Arial"/>
          <w:lang w:val="en-US" w:eastAsia="en-US" w:bidi="en-US"/>
        </w:rPr>
        <w:t>SUBCONTRACTOR</w:t>
      </w:r>
      <w:r w:rsidRPr="002A6795">
        <w:rPr>
          <w:rFonts w:eastAsia="Arial"/>
          <w:lang w:val="en-CA" w:eastAsia="en-CA" w:bidi="en-CA"/>
        </w:rPr>
        <w:tab/>
      </w:r>
      <w:r w:rsidRPr="002A6795">
        <w:rPr>
          <w:rFonts w:eastAsia="Arial"/>
          <w:lang w:val="en-CA" w:eastAsia="en-CA" w:bidi="en-CA"/>
        </w:rPr>
        <w:tab/>
      </w:r>
      <w:r w:rsidRPr="002A6795">
        <w:rPr>
          <w:rFonts w:eastAsia="Arial"/>
          <w:lang w:val="en-CA" w:eastAsia="en-CA" w:bidi="en-CA"/>
        </w:rPr>
        <w:tab/>
      </w:r>
      <w:r w:rsidRPr="002A6795">
        <w:rPr>
          <w:rFonts w:eastAsia="Arial"/>
          <w:lang w:val="en-CA" w:eastAsia="en-CA" w:bidi="en-CA"/>
        </w:rPr>
        <w:tab/>
      </w:r>
      <w:r w:rsidRPr="002A6795">
        <w:rPr>
          <w:rFonts w:eastAsia="Arial"/>
          <w:lang w:val="en-CA" w:eastAsia="en-CA" w:bidi="en-CA"/>
        </w:rPr>
        <w:tab/>
      </w:r>
      <w:r w:rsidRPr="002A6795">
        <w:rPr>
          <w:rFonts w:eastAsia="Arial"/>
          <w:lang w:val="en-US" w:eastAsia="en-US" w:bidi="en-US"/>
        </w:rPr>
        <w:t>CONTRACTOR</w:t>
      </w:r>
      <w:r w:rsidRPr="002A6795">
        <w:rPr>
          <w:rFonts w:eastAsia="Arial"/>
          <w:lang w:val="en-CA" w:eastAsia="en-CA" w:bidi="en-CA"/>
        </w:rPr>
        <w:tab/>
      </w:r>
      <w:r w:rsidRPr="002A6795">
        <w:rPr>
          <w:rFonts w:eastAsia="Arial"/>
          <w:lang w:val="en-CA" w:eastAsia="en-CA" w:bidi="en-CA"/>
        </w:rPr>
        <w:tab/>
      </w:r>
    </w:p>
    <w:p w14:paraId="1192DB68" w14:textId="77777777" w:rsidR="00211A40" w:rsidRPr="002A6795" w:rsidRDefault="00211A4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eastAsia="Arial" w:hAnsi="Times New Roman" w:cs="Times New Roman"/>
          <w:sz w:val="24"/>
          <w:szCs w:val="24"/>
          <w:lang w:val="en-CA" w:eastAsia="en-CA" w:bidi="en-CA"/>
        </w:rPr>
      </w:pPr>
    </w:p>
    <w:p w14:paraId="49F7E213" w14:textId="77777777" w:rsidR="00211A40" w:rsidRPr="002A6795" w:rsidRDefault="00211A4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eastAsia="Arial" w:hAnsi="Times New Roman" w:cs="Times New Roman"/>
          <w:sz w:val="24"/>
          <w:szCs w:val="24"/>
          <w:lang w:val="en-CA" w:eastAsia="en-CA" w:bidi="en-CA"/>
        </w:rPr>
      </w:pPr>
    </w:p>
    <w:p w14:paraId="45A8BCB5" w14:textId="77777777" w:rsidR="00211A40" w:rsidRPr="002A6795" w:rsidRDefault="00211A4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eastAsia="Arial" w:hAnsi="Times New Roman" w:cs="Times New Roman"/>
          <w:sz w:val="24"/>
          <w:szCs w:val="24"/>
          <w:lang w:val="en-CA" w:eastAsia="en-CA" w:bidi="en-CA"/>
        </w:rPr>
      </w:pPr>
    </w:p>
    <w:p w14:paraId="755C425E" w14:textId="77777777" w:rsidR="00211A40" w:rsidRPr="002A6795" w:rsidRDefault="005439F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</w:pPr>
      <w:r w:rsidRPr="002A6795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2A6795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2A6795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2A6795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2A6795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2A6795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2A6795">
        <w:rPr>
          <w:rFonts w:ascii="Times New Roman" w:eastAsia="Arial" w:hAnsi="Times New Roman" w:cs="Times New Roman"/>
          <w:sz w:val="24"/>
          <w:szCs w:val="24"/>
          <w:lang w:val="en-CA" w:eastAsia="en-CA" w:bidi="en-CA"/>
        </w:rPr>
        <w:tab/>
      </w:r>
      <w:r w:rsidRPr="002A6795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2A6795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2A6795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2A6795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2A6795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2A6795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</w:p>
    <w:p w14:paraId="6F6B0F73" w14:textId="6651C96F" w:rsidR="00211A40" w:rsidRPr="002A6795" w:rsidRDefault="00E9697E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eastAsia="Arial"/>
          <w:color w:val="000000"/>
          <w:lang w:val="en-CA" w:eastAsia="en-CA" w:bidi="en-CA"/>
        </w:rPr>
      </w:pPr>
      <w:r>
        <w:rPr>
          <w:rFonts w:eastAsia="Arial"/>
          <w:color w:val="000000"/>
          <w:lang w:val="en-CA" w:eastAsia="en-CA" w:bidi="en-CA"/>
        </w:rPr>
        <w:t>A</w:t>
      </w:r>
      <w:r w:rsidRPr="00E9697E">
        <w:rPr>
          <w:rFonts w:eastAsia="Arial"/>
          <w:color w:val="000000"/>
          <w:lang w:val="en-CA" w:eastAsia="en-CA" w:bidi="en-CA"/>
        </w:rPr>
        <w:t>uthorised</w:t>
      </w:r>
      <w:r w:rsidR="005439FC" w:rsidRPr="002A6795">
        <w:rPr>
          <w:rFonts w:eastAsia="Arial"/>
          <w:color w:val="000000"/>
          <w:lang w:val="en-CA" w:eastAsia="en-CA" w:bidi="en-CA"/>
        </w:rPr>
        <w:t xml:space="preserve"> Signature</w:t>
      </w:r>
      <w:r w:rsidR="005439FC" w:rsidRPr="002A6795">
        <w:rPr>
          <w:rFonts w:eastAsia="Arial"/>
          <w:color w:val="000000"/>
          <w:lang w:val="en-CA" w:eastAsia="en-CA" w:bidi="en-CA"/>
        </w:rPr>
        <w:tab/>
      </w:r>
      <w:r>
        <w:rPr>
          <w:rFonts w:eastAsia="Arial"/>
          <w:color w:val="000000"/>
          <w:lang w:val="en-CA" w:eastAsia="en-CA" w:bidi="en-CA"/>
        </w:rPr>
        <w:t>A</w:t>
      </w:r>
      <w:r w:rsidRPr="00E9697E">
        <w:rPr>
          <w:rFonts w:eastAsia="Arial"/>
          <w:color w:val="000000"/>
          <w:lang w:val="en-CA" w:eastAsia="en-CA" w:bidi="en-CA"/>
        </w:rPr>
        <w:t>uthorised</w:t>
      </w:r>
      <w:r w:rsidR="005439FC" w:rsidRPr="002A6795">
        <w:rPr>
          <w:rFonts w:eastAsia="Arial"/>
          <w:color w:val="000000"/>
          <w:lang w:val="en-CA" w:eastAsia="en-CA" w:bidi="en-CA"/>
        </w:rPr>
        <w:t xml:space="preserve"> Signature</w:t>
      </w:r>
      <w:r>
        <w:rPr>
          <w:rFonts w:eastAsia="Arial"/>
          <w:color w:val="000000"/>
          <w:lang w:val="en-CA" w:eastAsia="en-CA" w:bidi="en-CA"/>
        </w:rPr>
        <w:t xml:space="preserve">   </w:t>
      </w:r>
    </w:p>
    <w:p w14:paraId="793C9FFE" w14:textId="2E467F1C" w:rsidR="00211A40" w:rsidRDefault="00211A40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eastAsia="Arial"/>
          <w:color w:val="000000"/>
          <w:lang w:val="en-CA" w:eastAsia="en-CA" w:bidi="en-CA"/>
        </w:rPr>
      </w:pPr>
    </w:p>
    <w:p w14:paraId="61871370" w14:textId="1601875B" w:rsidR="00E9697E" w:rsidRDefault="00E9697E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eastAsia="Arial"/>
          <w:color w:val="000000"/>
          <w:lang w:val="en-CA" w:eastAsia="en-CA" w:bidi="en-CA"/>
        </w:rPr>
      </w:pPr>
    </w:p>
    <w:p w14:paraId="53B27577" w14:textId="77777777" w:rsidR="00E9697E" w:rsidRPr="002A6795" w:rsidRDefault="00E9697E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eastAsia="Arial"/>
          <w:color w:val="000000"/>
          <w:lang w:val="en-CA" w:eastAsia="en-CA" w:bidi="en-CA"/>
        </w:rPr>
      </w:pPr>
    </w:p>
    <w:p w14:paraId="25D2BECC" w14:textId="77777777" w:rsidR="00211A40" w:rsidRPr="002A6795" w:rsidRDefault="005439FC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u w:val="single"/>
          <w:lang w:val="en-CA" w:eastAsia="en-CA" w:bidi="en-CA"/>
        </w:rPr>
      </w:pPr>
      <w:r w:rsidRPr="002A6795">
        <w:rPr>
          <w:rFonts w:eastAsia="Arial"/>
          <w:u w:val="single"/>
          <w:lang w:val="en-CA" w:eastAsia="en-CA" w:bidi="en-CA"/>
        </w:rPr>
        <w:tab/>
      </w:r>
      <w:r w:rsidRPr="002A6795">
        <w:rPr>
          <w:rFonts w:eastAsia="Arial"/>
          <w:u w:val="single"/>
          <w:lang w:val="en-CA" w:eastAsia="en-CA" w:bidi="en-CA"/>
        </w:rPr>
        <w:tab/>
      </w:r>
      <w:r w:rsidRPr="002A6795">
        <w:rPr>
          <w:rFonts w:eastAsia="Arial"/>
          <w:u w:val="single"/>
          <w:lang w:val="en-CA" w:eastAsia="en-CA" w:bidi="en-CA"/>
        </w:rPr>
        <w:tab/>
      </w:r>
      <w:r w:rsidRPr="002A6795">
        <w:rPr>
          <w:rFonts w:eastAsia="Arial"/>
          <w:u w:val="single"/>
          <w:lang w:val="en-CA" w:eastAsia="en-CA" w:bidi="en-CA"/>
        </w:rPr>
        <w:tab/>
      </w:r>
      <w:r w:rsidRPr="002A6795">
        <w:rPr>
          <w:rFonts w:eastAsia="Arial"/>
          <w:u w:val="single"/>
          <w:lang w:val="en-CA" w:eastAsia="en-CA" w:bidi="en-CA"/>
        </w:rPr>
        <w:tab/>
      </w:r>
      <w:r w:rsidRPr="002A6795">
        <w:rPr>
          <w:rFonts w:eastAsia="Arial"/>
          <w:u w:val="single"/>
          <w:lang w:val="en-CA" w:eastAsia="en-CA" w:bidi="en-CA"/>
        </w:rPr>
        <w:tab/>
      </w:r>
      <w:r w:rsidRPr="002A6795">
        <w:rPr>
          <w:rFonts w:eastAsia="Arial"/>
          <w:lang w:val="en-CA" w:eastAsia="en-CA" w:bidi="en-CA"/>
        </w:rPr>
        <w:tab/>
      </w:r>
      <w:r w:rsidRPr="002A6795">
        <w:rPr>
          <w:rFonts w:eastAsia="Arial"/>
          <w:u w:val="single"/>
          <w:lang w:val="en-CA" w:eastAsia="en-CA" w:bidi="en-CA"/>
        </w:rPr>
        <w:tab/>
      </w:r>
      <w:r w:rsidRPr="002A6795">
        <w:rPr>
          <w:rFonts w:eastAsia="Arial"/>
          <w:u w:val="single"/>
          <w:lang w:val="en-CA" w:eastAsia="en-CA" w:bidi="en-CA"/>
        </w:rPr>
        <w:tab/>
      </w:r>
      <w:r w:rsidRPr="002A6795">
        <w:rPr>
          <w:rFonts w:eastAsia="Arial"/>
          <w:u w:val="single"/>
          <w:lang w:val="en-CA" w:eastAsia="en-CA" w:bidi="en-CA"/>
        </w:rPr>
        <w:tab/>
      </w:r>
      <w:r w:rsidRPr="002A6795">
        <w:rPr>
          <w:rFonts w:eastAsia="Arial"/>
          <w:u w:val="single"/>
          <w:lang w:val="en-CA" w:eastAsia="en-CA" w:bidi="en-CA"/>
        </w:rPr>
        <w:tab/>
      </w:r>
      <w:r w:rsidRPr="002A6795">
        <w:rPr>
          <w:rFonts w:eastAsia="Arial"/>
          <w:u w:val="single"/>
          <w:lang w:val="en-CA" w:eastAsia="en-CA" w:bidi="en-CA"/>
        </w:rPr>
        <w:tab/>
      </w:r>
      <w:r w:rsidRPr="002A6795">
        <w:rPr>
          <w:rFonts w:eastAsia="Arial"/>
          <w:u w:val="single"/>
          <w:lang w:val="en-CA" w:eastAsia="en-CA" w:bidi="en-CA"/>
        </w:rPr>
        <w:tab/>
      </w:r>
    </w:p>
    <w:p w14:paraId="20EE64C3" w14:textId="34EE787D" w:rsidR="00211A40" w:rsidRPr="002A6795" w:rsidRDefault="005439F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 w:rsidRPr="002A6795">
        <w:rPr>
          <w:rFonts w:eastAsia="Arial"/>
          <w:color w:val="000000"/>
          <w:lang w:val="en-CA" w:eastAsia="en-CA" w:bidi="en-CA"/>
        </w:rPr>
        <w:t xml:space="preserve">Print </w:t>
      </w:r>
      <w:r w:rsidR="00E9697E">
        <w:rPr>
          <w:rFonts w:eastAsia="Arial"/>
          <w:color w:val="000000"/>
          <w:lang w:val="en-CA" w:eastAsia="en-CA" w:bidi="en-CA"/>
        </w:rPr>
        <w:t xml:space="preserve">the </w:t>
      </w:r>
      <w:r w:rsidRPr="002A6795">
        <w:rPr>
          <w:rFonts w:eastAsia="Arial"/>
          <w:color w:val="000000"/>
          <w:lang w:val="en-CA" w:eastAsia="en-CA" w:bidi="en-CA"/>
        </w:rPr>
        <w:t>Name and Title</w:t>
      </w:r>
      <w:r w:rsidRPr="002A6795">
        <w:rPr>
          <w:rFonts w:eastAsia="Arial"/>
          <w:color w:val="000000"/>
          <w:lang w:val="en-CA" w:eastAsia="en-CA" w:bidi="en-CA"/>
        </w:rPr>
        <w:tab/>
      </w:r>
      <w:r w:rsidRPr="002A6795">
        <w:rPr>
          <w:rFonts w:eastAsia="Arial"/>
          <w:color w:val="000000"/>
          <w:lang w:val="en-CA" w:eastAsia="en-CA" w:bidi="en-CA"/>
        </w:rPr>
        <w:tab/>
      </w:r>
      <w:r w:rsidRPr="002A6795">
        <w:rPr>
          <w:rFonts w:eastAsia="Arial"/>
          <w:color w:val="000000"/>
          <w:lang w:val="en-CA" w:eastAsia="en-CA" w:bidi="en-CA"/>
        </w:rPr>
        <w:tab/>
      </w:r>
      <w:r w:rsidRPr="002A6795">
        <w:rPr>
          <w:rFonts w:eastAsia="Arial"/>
          <w:color w:val="000000"/>
          <w:lang w:val="en-CA" w:eastAsia="en-CA" w:bidi="en-CA"/>
        </w:rPr>
        <w:tab/>
        <w:t xml:space="preserve">Print </w:t>
      </w:r>
      <w:r w:rsidR="00E9697E">
        <w:rPr>
          <w:rFonts w:eastAsia="Arial"/>
          <w:color w:val="000000"/>
          <w:lang w:val="en-CA" w:eastAsia="en-CA" w:bidi="en-CA"/>
        </w:rPr>
        <w:t xml:space="preserve">the </w:t>
      </w:r>
      <w:r w:rsidRPr="002A6795">
        <w:rPr>
          <w:rFonts w:eastAsia="Arial"/>
          <w:color w:val="000000"/>
          <w:lang w:val="en-CA" w:eastAsia="en-CA" w:bidi="en-CA"/>
        </w:rPr>
        <w:t>Name and Title</w:t>
      </w:r>
    </w:p>
    <w:p w14:paraId="749C5FB5" w14:textId="77777777" w:rsidR="00211A40" w:rsidRPr="002A6795" w:rsidRDefault="00211A4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lang w:val="en-US" w:eastAsia="en-US" w:bidi="en-US"/>
        </w:rPr>
      </w:pPr>
    </w:p>
    <w:p w14:paraId="2E109EE9" w14:textId="77777777" w:rsidR="00211A40" w:rsidRPr="002A6795" w:rsidRDefault="00211A4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US" w:bidi="en-US"/>
        </w:rPr>
      </w:pPr>
    </w:p>
    <w:sectPr w:rsidR="00211A40" w:rsidRPr="002A6795">
      <w:headerReference w:type="default" r:id="rId8"/>
      <w:footerReference w:type="default" r:id="rId9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4E950B" w14:textId="77777777" w:rsidR="00C47AB2" w:rsidRDefault="00C47AB2">
      <w:r>
        <w:separator/>
      </w:r>
    </w:p>
  </w:endnote>
  <w:endnote w:type="continuationSeparator" w:id="0">
    <w:p w14:paraId="0EB7A92E" w14:textId="77777777" w:rsidR="00C47AB2" w:rsidRDefault="00C47A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9BF1A2" w14:textId="77777777" w:rsidR="00211A40" w:rsidRDefault="005439FC">
    <w:pPr>
      <w:pStyle w:val="Footer"/>
      <w:tabs>
        <w:tab w:val="left" w:pos="2801"/>
        <w:tab w:val="right" w:pos="774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</w:tabs>
      <w:rPr>
        <w:rFonts w:ascii="Arial" w:eastAsia="Arial" w:hAnsi="Arial" w:cs="Arial"/>
        <w:sz w:val="20"/>
        <w:lang w:val="en-US" w:eastAsia="en-US" w:bidi="en-US"/>
      </w:rPr>
    </w:pPr>
    <w:r>
      <w:rPr>
        <w:rFonts w:ascii="Arial" w:eastAsia="Arial" w:hAnsi="Arial" w:cs="Arial"/>
        <w:sz w:val="20"/>
      </w:rPr>
      <w:t>Subcontract</w:t>
    </w:r>
    <w:r>
      <w:rPr>
        <w:rFonts w:ascii="Arial" w:eastAsia="Arial" w:hAnsi="Arial" w:cs="Arial"/>
        <w:sz w:val="20"/>
        <w:lang w:val="en-US" w:eastAsia="en-US" w:bidi="en-US"/>
      </w:rPr>
      <w:t xml:space="preserve"> Agreement</w:t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  <w:t xml:space="preserve">                                                                                                   Page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DB0E82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US" w:eastAsia="en-US" w:bidi="en-US"/>
      </w:rPr>
      <w:t xml:space="preserve"> of </w:t>
    </w:r>
    <w:r>
      <w:rPr>
        <w:rStyle w:val="PageNumber"/>
        <w:rFonts w:eastAsia="Arial"/>
        <w:noProof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Style w:val="PageNumber"/>
        <w:rFonts w:eastAsia="Arial"/>
        <w:noProof/>
      </w:rPr>
      <w:fldChar w:fldCharType="separate"/>
    </w:r>
    <w:r w:rsidR="00DB0E82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eastAsia="Arial"/>
        <w:noProof/>
      </w:rPr>
      <w:fldChar w:fldCharType="end"/>
    </w:r>
  </w:p>
  <w:p w14:paraId="3791BE1A" w14:textId="77777777" w:rsidR="00211A40" w:rsidRDefault="00211A4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rPr>
        <w:rFonts w:ascii="Arial" w:eastAsia="Arial" w:hAnsi="Arial" w:cs="Arial"/>
        <w:sz w:val="20"/>
        <w:lang w:val="en-US" w:eastAsia="en-US" w:bidi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7B1D60" w14:textId="77777777" w:rsidR="00C47AB2" w:rsidRDefault="00C47AB2">
      <w:r>
        <w:separator/>
      </w:r>
    </w:p>
  </w:footnote>
  <w:footnote w:type="continuationSeparator" w:id="0">
    <w:p w14:paraId="264CCC0D" w14:textId="77777777" w:rsidR="00C47AB2" w:rsidRDefault="00C47A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46226E" w14:textId="77777777" w:rsidR="00211A40" w:rsidRDefault="00211A40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F75E29"/>
    <w:multiLevelType w:val="multilevel"/>
    <w:tmpl w:val="1D908B6E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Arial" w:hAnsi="Arial" w:cs="Arial" w:hint="default"/>
        <w:b/>
        <w:i w:val="0"/>
        <w:strike w:val="0"/>
        <w:color w:val="auto"/>
        <w:position w:val="0"/>
        <w:sz w:val="20"/>
        <w:u w:val="none"/>
        <w:shd w:val="clear" w:color="auto" w:fill="auto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7FB9217B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  <w:b/>
        <w:i w:val="0"/>
        <w:strike w:val="0"/>
        <w:color w:val="auto"/>
        <w:position w:val="0"/>
        <w:sz w:val="20"/>
        <w:u w:val="none"/>
        <w:shd w:val="clear" w:color="auto" w:fill="auto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MjUxNrO0NDQyMDdW0lEKTi0uzszPAykwqQUAihgwzywAAAA="/>
    <w:docVar w:name="Description" w:val="this template can be used before the Primary Contract is signed between contractor and subcontractor.  You may also find other compensation and benefits related document templates to use here https://www.templateguru.co.za/documents/consultants-contractors/ and other Human Resources templates here https://www.templateguru.co.za/templates/finance-accounting/"/>
    <w:docVar w:name="Excerpt" w:val="WHEREAS Contractor desires to retain Subcontractor to perform certain contract work in accordance with various contract documents and specifications and/or to furnish labour, materials, supplies, labour and/or goods for The Project;"/>
    <w:docVar w:name="Source" w:val="www.freeformsandtemplates.com"/>
    <w:docVar w:name="Tags" w:val="subcontract, agreement, human resources, consultants, contractors, business documents, entrepreneurship, entrepreneur, subcontract agreement template, subcontract agreement example"/>
  </w:docVars>
  <w:rsids>
    <w:rsidRoot w:val="00211A40"/>
    <w:rsid w:val="00141BFC"/>
    <w:rsid w:val="00211A40"/>
    <w:rsid w:val="002A6795"/>
    <w:rsid w:val="005439FC"/>
    <w:rsid w:val="00613C35"/>
    <w:rsid w:val="00A71755"/>
    <w:rsid w:val="00AB525C"/>
    <w:rsid w:val="00B93D83"/>
    <w:rsid w:val="00C06A36"/>
    <w:rsid w:val="00C47AB2"/>
    <w:rsid w:val="00C94244"/>
    <w:rsid w:val="00DB0E82"/>
    <w:rsid w:val="00DD0A8F"/>
    <w:rsid w:val="00E9697E"/>
    <w:rsid w:val="00F724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5D910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245A"/>
    <w:pPr>
      <w:keepNext/>
      <w:keepLines/>
      <w:numPr>
        <w:numId w:val="1"/>
      </w:numPr>
      <w:spacing w:before="240"/>
      <w:outlineLvl w:val="0"/>
    </w:pPr>
    <w:rPr>
      <w:rFonts w:eastAsiaTheme="majorEastAsia" w:cstheme="majorBidi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245A"/>
    <w:pPr>
      <w:keepNext/>
      <w:keepLines/>
      <w:numPr>
        <w:ilvl w:val="1"/>
        <w:numId w:val="1"/>
      </w:numPr>
      <w:spacing w:before="40"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7245A"/>
    <w:pPr>
      <w:keepNext/>
      <w:keepLines/>
      <w:numPr>
        <w:ilvl w:val="2"/>
        <w:numId w:val="1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7245A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7245A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7245A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7245A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7245A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7245A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rtl w:val="0"/>
      <w:lang w:val="x-none" w:eastAsia="x-none" w:bidi="x-none"/>
    </w:rPr>
  </w:style>
  <w:style w:type="paragraph" w:styleId="Title">
    <w:name w:val="Title"/>
    <w:basedOn w:val="Normal"/>
    <w:uiPriority w:val="10"/>
    <w:qFormat/>
    <w:pPr>
      <w:widowControl w:val="0"/>
      <w:jc w:val="center"/>
    </w:pPr>
    <w:rPr>
      <w:b/>
      <w:bCs/>
    </w:rPr>
  </w:style>
  <w:style w:type="paragraph" w:styleId="BodyTextIndent2">
    <w:name w:val="Body Text Indent 2"/>
    <w:basedOn w:val="Normal"/>
    <w:qFormat/>
    <w:pPr>
      <w:widowControl w:val="0"/>
      <w:spacing w:after="120" w:line="480" w:lineRule="auto"/>
      <w:ind w:left="283"/>
    </w:pPr>
    <w:rPr>
      <w:rFonts w:ascii="Courier New" w:eastAsia="Courier New" w:hAnsi="Courier New" w:cs="Courier New"/>
    </w:rPr>
  </w:style>
  <w:style w:type="paragraph" w:styleId="NormalWeb">
    <w:name w:val="Normal (Web)"/>
    <w:basedOn w:val="Normal"/>
    <w:qFormat/>
    <w:rPr>
      <w:color w:val="000000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7245A"/>
    <w:rPr>
      <w:rFonts w:ascii="Times New Roman" w:eastAsiaTheme="majorEastAsia" w:cstheme="majorBidi"/>
      <w:szCs w:val="32"/>
      <w:lang w:val="x-none" w:eastAsia="x-none"/>
    </w:rPr>
  </w:style>
  <w:style w:type="character" w:customStyle="1" w:styleId="Heading2Char">
    <w:name w:val="Heading 2 Char"/>
    <w:basedOn w:val="DefaultParagraphFont"/>
    <w:link w:val="Heading2"/>
    <w:uiPriority w:val="9"/>
    <w:rsid w:val="00F7245A"/>
    <w:rPr>
      <w:rFonts w:ascii="Times New Roman" w:eastAsiaTheme="majorEastAsia" w:cstheme="majorBidi"/>
      <w:szCs w:val="26"/>
      <w:lang w:val="x-none" w:eastAsia="x-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7245A"/>
    <w:rPr>
      <w:rFonts w:asciiTheme="majorHAnsi" w:eastAsiaTheme="majorEastAsia" w:hAnsiTheme="majorHAnsi" w:cstheme="majorBidi"/>
      <w:color w:val="1F3763" w:themeColor="accent1" w:themeShade="7F"/>
      <w:szCs w:val="24"/>
      <w:lang w:val="x-none" w:eastAsia="x-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7245A"/>
    <w:rPr>
      <w:rFonts w:asciiTheme="majorHAnsi" w:eastAsiaTheme="majorEastAsia" w:hAnsiTheme="majorHAnsi" w:cstheme="majorBidi"/>
      <w:i/>
      <w:iCs/>
      <w:color w:val="2F5496" w:themeColor="accent1" w:themeShade="BF"/>
      <w:szCs w:val="24"/>
      <w:lang w:val="x-none" w:eastAsia="x-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7245A"/>
    <w:rPr>
      <w:rFonts w:asciiTheme="majorHAnsi" w:eastAsiaTheme="majorEastAsia" w:hAnsiTheme="majorHAnsi" w:cstheme="majorBidi"/>
      <w:color w:val="2F5496" w:themeColor="accent1" w:themeShade="BF"/>
      <w:szCs w:val="24"/>
      <w:lang w:val="x-none" w:eastAsia="x-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7245A"/>
    <w:rPr>
      <w:rFonts w:asciiTheme="majorHAnsi" w:eastAsiaTheme="majorEastAsia" w:hAnsiTheme="majorHAnsi" w:cstheme="majorBidi"/>
      <w:color w:val="1F3763" w:themeColor="accent1" w:themeShade="7F"/>
      <w:szCs w:val="24"/>
      <w:lang w:val="x-none" w:eastAsia="x-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7245A"/>
    <w:rPr>
      <w:rFonts w:asciiTheme="majorHAnsi" w:eastAsiaTheme="majorEastAsia" w:hAnsiTheme="majorHAnsi" w:cstheme="majorBidi"/>
      <w:i/>
      <w:iCs/>
      <w:color w:val="1F3763" w:themeColor="accent1" w:themeShade="7F"/>
      <w:szCs w:val="24"/>
      <w:lang w:val="x-none" w:eastAsia="x-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7245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x-none" w:eastAsia="x-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7245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3DD9EC-CBED-48E6-BADB-7305E31C8F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3</Pages>
  <Words>739</Words>
  <Characters>4311</Characters>
  <Application>Microsoft Office Word</Application>
  <DocSecurity>0</DocSecurity>
  <Lines>131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CONTRACT AGREEMENT</vt:lpstr>
    </vt:vector>
  </TitlesOfParts>
  <Company/>
  <LinksUpToDate>false</LinksUpToDate>
  <CharactersWithSpaces>5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6</cp:revision>
  <dcterms:created xsi:type="dcterms:W3CDTF">2018-10-11T10:16:00Z</dcterms:created>
  <dcterms:modified xsi:type="dcterms:W3CDTF">2019-10-21T19:08:00Z</dcterms:modified>
  <cp:category/>
</cp:coreProperties>
</file>